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7B35E" w14:textId="77777777" w:rsidR="003B32D8" w:rsidRDefault="00DC3193">
      <w:pPr>
        <w:spacing w:before="71"/>
        <w:ind w:left="2143" w:right="1811"/>
        <w:jc w:val="center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National University of Computer &amp; Emerging Sciences</w:t>
      </w:r>
    </w:p>
    <w:p w14:paraId="4698D63E" w14:textId="77777777" w:rsidR="00DC3193" w:rsidRDefault="00DC3193">
      <w:pPr>
        <w:spacing w:before="1" w:line="372" w:lineRule="auto"/>
        <w:ind w:left="3304" w:right="2985"/>
        <w:jc w:val="center"/>
        <w:rPr>
          <w:rFonts w:ascii="Carlito"/>
          <w:b/>
          <w:color w:val="008000"/>
          <w:sz w:val="24"/>
        </w:rPr>
      </w:pPr>
      <w:r>
        <w:rPr>
          <w:rFonts w:ascii="Carlito"/>
          <w:b/>
          <w:color w:val="008000"/>
          <w:sz w:val="24"/>
        </w:rPr>
        <w:t xml:space="preserve">Department of Computer Science </w:t>
      </w:r>
    </w:p>
    <w:p w14:paraId="705FF218" w14:textId="77777777" w:rsidR="003B32D8" w:rsidRDefault="00DC3193">
      <w:pPr>
        <w:spacing w:before="1" w:line="372" w:lineRule="auto"/>
        <w:ind w:left="3304" w:right="2985"/>
        <w:jc w:val="center"/>
        <w:rPr>
          <w:rFonts w:ascii="Carlito"/>
          <w:b/>
          <w:sz w:val="24"/>
        </w:rPr>
      </w:pPr>
      <w:r>
        <w:rPr>
          <w:rFonts w:ascii="Carlito"/>
          <w:b/>
          <w:color w:val="EC7C30"/>
          <w:sz w:val="24"/>
        </w:rPr>
        <w:t>Operating Systems Lab</w:t>
      </w:r>
    </w:p>
    <w:p w14:paraId="2BD7804D" w14:textId="174BF15E" w:rsidR="003B32D8" w:rsidRDefault="00813CEF">
      <w:pPr>
        <w:spacing w:line="292" w:lineRule="exact"/>
        <w:ind w:left="2126" w:right="1811"/>
        <w:jc w:val="center"/>
        <w:rPr>
          <w:rFonts w:ascii="Carlito"/>
          <w:b/>
          <w:sz w:val="24"/>
        </w:rPr>
      </w:pPr>
      <w:r>
        <w:rPr>
          <w:rFonts w:ascii="Carlito"/>
          <w:b/>
          <w:color w:val="FF00FF"/>
          <w:sz w:val="24"/>
        </w:rPr>
        <w:t xml:space="preserve">Lab # </w:t>
      </w:r>
      <w:r w:rsidR="00B90398">
        <w:rPr>
          <w:rFonts w:ascii="Carlito"/>
          <w:b/>
          <w:color w:val="FF00FF"/>
          <w:sz w:val="24"/>
        </w:rPr>
        <w:t>1</w:t>
      </w:r>
    </w:p>
    <w:p w14:paraId="0561CDF0" w14:textId="77777777" w:rsidR="003B32D8" w:rsidRDefault="00DC3193">
      <w:pPr>
        <w:pStyle w:val="BodyText"/>
        <w:spacing w:before="1"/>
        <w:rPr>
          <w:rFonts w:ascii="Carlito"/>
          <w:b/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6CBA5B9D" wp14:editId="4459926B">
                <wp:simplePos x="0" y="0"/>
                <wp:positionH relativeFrom="page">
                  <wp:posOffset>899795</wp:posOffset>
                </wp:positionH>
                <wp:positionV relativeFrom="paragraph">
                  <wp:posOffset>254000</wp:posOffset>
                </wp:positionV>
                <wp:extent cx="5941695" cy="1270"/>
                <wp:effectExtent l="0" t="0" r="0" b="0"/>
                <wp:wrapTopAndBottom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4169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357"/>
                            <a:gd name="T2" fmla="+- 0 10774 1417"/>
                            <a:gd name="T3" fmla="*/ T2 w 935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57">
                              <a:moveTo>
                                <a:pt x="0" y="0"/>
                              </a:moveTo>
                              <a:lnTo>
                                <a:pt x="9357" y="0"/>
                              </a:lnTo>
                            </a:path>
                          </a:pathLst>
                        </a:custGeom>
                        <a:noFill/>
                        <a:ln w="381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4FF5BC9" id="Freeform 4" o:spid="_x0000_s1026" style="position:absolute;margin-left:70.85pt;margin-top:20pt;width:467.8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5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" path="m,l9357,e" filled="f" strokeweight="3pt">
                <v:path arrowok="t" o:connecttype="custom" o:connectlocs="0,0;5941695,0" o:connectangles="0,0"/>
                <w10:wrap type="topAndBottom" anchorx="page"/>
              </v:shape>
            </w:pict>
          </mc:Fallback>
        </mc:AlternateContent>
      </w:r>
    </w:p>
    <w:p w14:paraId="14261A00" w14:textId="77777777" w:rsidR="003B32D8" w:rsidRDefault="00DC3193">
      <w:pPr>
        <w:pStyle w:val="Heading1"/>
        <w:spacing w:after="88"/>
      </w:pPr>
      <w:r>
        <w:t>Instructions:</w:t>
      </w:r>
    </w:p>
    <w:p w14:paraId="14C0331E" w14:textId="77777777" w:rsidR="003B32D8" w:rsidRDefault="00DC3193">
      <w:pPr>
        <w:pStyle w:val="BodyText"/>
        <w:ind w:left="152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s">
            <w:drawing>
              <wp:inline distT="0" distB="0" distL="0" distR="0" wp14:anchorId="3B52E5F8" wp14:editId="764D1F6D">
                <wp:extent cx="5906770" cy="1073150"/>
                <wp:effectExtent l="7620" t="13970" r="10160" b="8255"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6770" cy="10731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7BB8B9E" w14:textId="77777777" w:rsidR="003B32D8" w:rsidRDefault="00DC3193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224"/>
                              </w:tabs>
                              <w:spacing w:before="143" w:line="276" w:lineRule="auto"/>
                              <w:ind w:right="140"/>
                              <w:rPr>
                                <w:rFonts w:ascii="Carlito" w:hAnsi="Carlito"/>
                              </w:rPr>
                            </w:pPr>
                            <w:r>
                              <w:rPr>
                                <w:rFonts w:ascii="Carlito" w:hAnsi="Carlito"/>
                              </w:rPr>
                              <w:t>Make a word document with the convention “SECTION_ROLLNO _LAB-NO”. In addition, paste all of your work done at the LINUX</w:t>
                            </w:r>
                            <w:r>
                              <w:rPr>
                                <w:rFonts w:ascii="Carlito" w:hAnsi="Carlito"/>
                                <w:spacing w:val="-11"/>
                              </w:rPr>
                              <w:t xml:space="preserve"> </w:t>
                            </w:r>
                            <w:r>
                              <w:rPr>
                                <w:rFonts w:ascii="Carlito" w:hAnsi="Carlito"/>
                              </w:rPr>
                              <w:t>prompt.</w:t>
                            </w:r>
                          </w:p>
                          <w:p w14:paraId="40E7D8FB" w14:textId="77777777" w:rsidR="003B32D8" w:rsidRDefault="00DC3193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224"/>
                              </w:tabs>
                              <w:spacing w:before="1"/>
                              <w:ind w:hanging="361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You have to submit a Word</w:t>
                            </w:r>
                            <w:r>
                              <w:rPr>
                                <w:rFonts w:ascii="Carlito"/>
                                <w:spacing w:val="-12"/>
                              </w:rPr>
                              <w:t xml:space="preserve"> </w:t>
                            </w:r>
                            <w:r>
                              <w:rPr>
                                <w:rFonts w:ascii="Carlito"/>
                              </w:rPr>
                              <w:t>File.</w:t>
                            </w:r>
                          </w:p>
                          <w:p w14:paraId="197BF1F3" w14:textId="77777777" w:rsidR="003B32D8" w:rsidRDefault="00DC3193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1224"/>
                              </w:tabs>
                              <w:spacing w:before="42"/>
                              <w:ind w:hanging="361"/>
                              <w:rPr>
                                <w:rFonts w:ascii="Carlito"/>
                              </w:rPr>
                            </w:pPr>
                            <w:r>
                              <w:rPr>
                                <w:rFonts w:ascii="Carlito"/>
                              </w:rPr>
                              <w:t>Plagiarism is strictly prohibited; negative marks would be given to students who</w:t>
                            </w:r>
                            <w:r>
                              <w:rPr>
                                <w:rFonts w:ascii="Carlito"/>
                                <w:spacing w:val="-21"/>
                              </w:rPr>
                              <w:t xml:space="preserve"> </w:t>
                            </w:r>
                            <w:r>
                              <w:rPr>
                                <w:rFonts w:ascii="Carlito"/>
                              </w:rPr>
                              <w:t>chea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shapetype w14:anchorId="3B52E5F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65.1pt;height:8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" filled="f">
                <v:textbox inset="0,0,0,0">
                  <w:txbxContent>
                    <w:p w14:paraId="07BB8B9E" w14:textId="77777777" w:rsidR="003B32D8" w:rsidRDefault="00DC3193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1224"/>
                        </w:tabs>
                        <w:spacing w:before="143" w:line="276" w:lineRule="auto"/>
                        <w:ind w:right="140"/>
                        <w:rPr>
                          <w:rFonts w:ascii="Carlito" w:hAnsi="Carlito"/>
                        </w:rPr>
                      </w:pPr>
                      <w:r>
                        <w:rPr>
                          <w:rFonts w:ascii="Carlito" w:hAnsi="Carlito"/>
                        </w:rPr>
                        <w:t>Make a word document with the convention “SECTION_ROLLNO _LAB-NO”. In addition, paste all of your work done at the LINUX</w:t>
                      </w:r>
                      <w:r>
                        <w:rPr>
                          <w:rFonts w:ascii="Carlito" w:hAnsi="Carlito"/>
                          <w:spacing w:val="-11"/>
                        </w:rPr>
                        <w:t xml:space="preserve"> </w:t>
                      </w:r>
                      <w:r>
                        <w:rPr>
                          <w:rFonts w:ascii="Carlito" w:hAnsi="Carlito"/>
                        </w:rPr>
                        <w:t>prompt.</w:t>
                      </w:r>
                    </w:p>
                    <w:p w14:paraId="40E7D8FB" w14:textId="77777777" w:rsidR="003B32D8" w:rsidRDefault="00DC3193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1224"/>
                        </w:tabs>
                        <w:spacing w:before="1"/>
                        <w:ind w:hanging="361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You have to submit a Word</w:t>
                      </w:r>
                      <w:r>
                        <w:rPr>
                          <w:rFonts w:ascii="Carlito"/>
                          <w:spacing w:val="-12"/>
                        </w:rPr>
                        <w:t xml:space="preserve"> </w:t>
                      </w:r>
                      <w:r>
                        <w:rPr>
                          <w:rFonts w:ascii="Carlito"/>
                        </w:rPr>
                        <w:t>File.</w:t>
                      </w:r>
                    </w:p>
                    <w:p w14:paraId="197BF1F3" w14:textId="77777777" w:rsidR="003B32D8" w:rsidRDefault="00DC3193">
                      <w:pPr>
                        <w:numPr>
                          <w:ilvl w:val="0"/>
                          <w:numId w:val="2"/>
                        </w:numPr>
                        <w:tabs>
                          <w:tab w:val="left" w:pos="1224"/>
                        </w:tabs>
                        <w:spacing w:before="42"/>
                        <w:ind w:hanging="361"/>
                        <w:rPr>
                          <w:rFonts w:ascii="Carlito"/>
                        </w:rPr>
                      </w:pPr>
                      <w:r>
                        <w:rPr>
                          <w:rFonts w:ascii="Carlito"/>
                        </w:rPr>
                        <w:t>Plagiarism is strictly prohibited; negative marks would be given to students who</w:t>
                      </w:r>
                      <w:r>
                        <w:rPr>
                          <w:rFonts w:ascii="Carlito"/>
                          <w:spacing w:val="-21"/>
                        </w:rPr>
                        <w:t xml:space="preserve"> </w:t>
                      </w:r>
                      <w:r>
                        <w:rPr>
                          <w:rFonts w:ascii="Carlito"/>
                        </w:rPr>
                        <w:t>cheat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75B375" w14:textId="77777777" w:rsidR="00813CEF" w:rsidRDefault="00813CEF" w:rsidP="00813CEF">
      <w:pPr>
        <w:rPr>
          <w:rFonts w:ascii="Times New Roman" w:hAnsi="Times New Roman" w:cs="Times New Roman"/>
          <w:b/>
          <w:sz w:val="48"/>
        </w:rPr>
      </w:pPr>
      <w:r>
        <w:rPr>
          <w:rFonts w:ascii="Times New Roman" w:hAnsi="Times New Roman" w:cs="Times New Roman"/>
          <w:b/>
          <w:sz w:val="48"/>
        </w:rPr>
        <w:t>Task 1</w:t>
      </w:r>
      <w:r w:rsidRPr="00602ED7">
        <w:rPr>
          <w:rFonts w:ascii="Times New Roman" w:hAnsi="Times New Roman" w:cs="Times New Roman"/>
          <w:b/>
          <w:sz w:val="48"/>
        </w:rPr>
        <w:t xml:space="preserve"> </w:t>
      </w:r>
    </w:p>
    <w:p w14:paraId="3A7253C4" w14:textId="77777777" w:rsidR="00813CEF" w:rsidRPr="00AB44EA" w:rsidRDefault="00813CEF" w:rsidP="00813CEF">
      <w:pPr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>You are required to help a new Ubuntu user in performing Ubuntu commands.</w:t>
      </w:r>
    </w:p>
    <w:p w14:paraId="4F044BE3" w14:textId="682A5AC6" w:rsidR="00813CEF" w:rsidRPr="00AB44EA" w:rsidRDefault="00263D75" w:rsidP="00813CEF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r name</w:t>
      </w:r>
      <w:r w:rsidR="00813CEF" w:rsidRPr="00AB44EA">
        <w:rPr>
          <w:rFonts w:ascii="Times New Roman" w:hAnsi="Times New Roman" w:cs="Times New Roman"/>
          <w:sz w:val="28"/>
          <w:szCs w:val="28"/>
        </w:rPr>
        <w:t xml:space="preserve"> is new Ubuntu user. He want guidance regarding basic Ubuntu utilities to perform following tasks:</w:t>
      </w:r>
    </w:p>
    <w:p w14:paraId="72E01A74" w14:textId="77777777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>Create a file named “19f-XXXX.txt”. File must contain at least 10 lines.</w:t>
      </w:r>
    </w:p>
    <w:p w14:paraId="1A63CFED" w14:textId="63E55FA8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 xml:space="preserve">Create another file named “your </w:t>
      </w:r>
      <w:r w:rsidR="00263D75">
        <w:rPr>
          <w:rFonts w:ascii="Times New Roman" w:hAnsi="Times New Roman" w:cs="Times New Roman"/>
          <w:sz w:val="28"/>
          <w:szCs w:val="28"/>
        </w:rPr>
        <w:t>second name</w:t>
      </w:r>
      <w:r w:rsidRPr="00AB44EA">
        <w:rPr>
          <w:rFonts w:ascii="Times New Roman" w:hAnsi="Times New Roman" w:cs="Times New Roman"/>
          <w:sz w:val="28"/>
          <w:szCs w:val="28"/>
        </w:rPr>
        <w:t>.txt”. File must contain at least 10 lines.</w:t>
      </w:r>
    </w:p>
    <w:p w14:paraId="022C6D46" w14:textId="77777777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>Merge the data of both files.</w:t>
      </w:r>
    </w:p>
    <w:p w14:paraId="7D68D66A" w14:textId="77777777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 xml:space="preserve">Redirect the output to a new file. </w:t>
      </w:r>
    </w:p>
    <w:p w14:paraId="39F6A55C" w14:textId="0DCED5C3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>Display the first t</w:t>
      </w:r>
      <w:r w:rsidR="00FB0F41">
        <w:rPr>
          <w:rFonts w:ascii="Times New Roman" w:hAnsi="Times New Roman" w:cs="Times New Roman"/>
          <w:sz w:val="28"/>
          <w:szCs w:val="28"/>
        </w:rPr>
        <w:t>hree</w:t>
      </w:r>
      <w:r w:rsidRPr="00AB44EA">
        <w:rPr>
          <w:rFonts w:ascii="Times New Roman" w:hAnsi="Times New Roman" w:cs="Times New Roman"/>
          <w:sz w:val="28"/>
          <w:szCs w:val="28"/>
        </w:rPr>
        <w:t xml:space="preserve"> lines of first file.</w:t>
      </w:r>
    </w:p>
    <w:p w14:paraId="463286C6" w14:textId="3AFF314F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>Display the last t</w:t>
      </w:r>
      <w:r w:rsidR="00FB0F41">
        <w:rPr>
          <w:rFonts w:ascii="Times New Roman" w:hAnsi="Times New Roman" w:cs="Times New Roman"/>
          <w:sz w:val="28"/>
          <w:szCs w:val="28"/>
        </w:rPr>
        <w:t>hree</w:t>
      </w:r>
      <w:r w:rsidRPr="00AB44EA">
        <w:rPr>
          <w:rFonts w:ascii="Times New Roman" w:hAnsi="Times New Roman" w:cs="Times New Roman"/>
          <w:sz w:val="28"/>
          <w:szCs w:val="28"/>
        </w:rPr>
        <w:t xml:space="preserve"> lines of second file.</w:t>
      </w:r>
    </w:p>
    <w:p w14:paraId="1B69374B" w14:textId="77777777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>Finds the string (your roll#) from the first file.</w:t>
      </w:r>
    </w:p>
    <w:p w14:paraId="2E7AF829" w14:textId="1EAD3A8B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 xml:space="preserve">Grant the execute permission of the second file to the </w:t>
      </w:r>
      <w:r w:rsidR="00474D9E">
        <w:rPr>
          <w:rFonts w:ascii="Times New Roman" w:hAnsi="Times New Roman" w:cs="Times New Roman"/>
          <w:sz w:val="28"/>
          <w:szCs w:val="28"/>
        </w:rPr>
        <w:t>all</w:t>
      </w:r>
      <w:r w:rsidRPr="00AB44EA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E8F1469" w14:textId="77777777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>Remove the write permission for the owner.</w:t>
      </w:r>
    </w:p>
    <w:p w14:paraId="120EDFFB" w14:textId="1E193574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 xml:space="preserve">Now </w:t>
      </w:r>
      <w:r w:rsidR="00FC61F9">
        <w:rPr>
          <w:rFonts w:ascii="Times New Roman" w:hAnsi="Times New Roman" w:cs="Times New Roman"/>
          <w:sz w:val="28"/>
          <w:szCs w:val="28"/>
        </w:rPr>
        <w:t>you</w:t>
      </w:r>
      <w:r w:rsidRPr="00AB44EA">
        <w:rPr>
          <w:rFonts w:ascii="Times New Roman" w:hAnsi="Times New Roman" w:cs="Times New Roman"/>
          <w:sz w:val="28"/>
          <w:szCs w:val="28"/>
        </w:rPr>
        <w:t xml:space="preserve"> suddenly lost the track of his current location. Help him find his location.</w:t>
      </w:r>
    </w:p>
    <w:p w14:paraId="5FB35FDF" w14:textId="77777777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>He wants the list of all files present on Desktop directory.</w:t>
      </w:r>
    </w:p>
    <w:p w14:paraId="7F71D6FC" w14:textId="77777777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>Now he wanted to create a folder of his personal files and pictures named as your roll#.</w:t>
      </w:r>
    </w:p>
    <w:p w14:paraId="4D516DBE" w14:textId="77777777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>Display the current time.</w:t>
      </w:r>
    </w:p>
    <w:p w14:paraId="47EBF6F4" w14:textId="4E1CE25A" w:rsidR="00813CEF" w:rsidRPr="00AB44EA" w:rsidRDefault="00813CEF" w:rsidP="00813CEF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 xml:space="preserve">He is done with the task and he is happy with your work. He </w:t>
      </w:r>
      <w:proofErr w:type="gramStart"/>
      <w:r w:rsidRPr="00AB44EA">
        <w:rPr>
          <w:rFonts w:ascii="Times New Roman" w:hAnsi="Times New Roman" w:cs="Times New Roman"/>
          <w:sz w:val="28"/>
          <w:szCs w:val="28"/>
        </w:rPr>
        <w:t>want</w:t>
      </w:r>
      <w:proofErr w:type="gramEnd"/>
      <w:r w:rsidRPr="00AB44EA">
        <w:rPr>
          <w:rFonts w:ascii="Times New Roman" w:hAnsi="Times New Roman" w:cs="Times New Roman"/>
          <w:sz w:val="28"/>
          <w:szCs w:val="28"/>
        </w:rPr>
        <w:t xml:space="preserve"> to display a </w:t>
      </w:r>
      <w:r w:rsidR="0038689C">
        <w:rPr>
          <w:rFonts w:ascii="Times New Roman" w:hAnsi="Times New Roman" w:cs="Times New Roman"/>
          <w:sz w:val="28"/>
          <w:szCs w:val="28"/>
        </w:rPr>
        <w:t>Happy Operating system Lab</w:t>
      </w:r>
      <w:r w:rsidRPr="00AB44EA">
        <w:rPr>
          <w:rFonts w:ascii="Times New Roman" w:hAnsi="Times New Roman" w:cs="Times New Roman"/>
          <w:sz w:val="28"/>
          <w:szCs w:val="28"/>
        </w:rPr>
        <w:t xml:space="preserve"> message. </w:t>
      </w:r>
    </w:p>
    <w:p w14:paraId="426DBBD1" w14:textId="0FCED9D9" w:rsidR="00813CEF" w:rsidRDefault="00813CEF" w:rsidP="00813CEF">
      <w:pPr>
        <w:rPr>
          <w:rFonts w:ascii="Times New Roman" w:hAnsi="Times New Roman" w:cs="Times New Roman"/>
          <w:b/>
          <w:sz w:val="48"/>
        </w:rPr>
      </w:pPr>
    </w:p>
    <w:p w14:paraId="0D8800CC" w14:textId="359356F8" w:rsidR="009D140B" w:rsidRDefault="009D140B" w:rsidP="00813CEF">
      <w:pPr>
        <w:rPr>
          <w:rFonts w:ascii="Times New Roman" w:hAnsi="Times New Roman" w:cs="Times New Roman"/>
          <w:b/>
          <w:sz w:val="48"/>
        </w:rPr>
      </w:pPr>
    </w:p>
    <w:p w14:paraId="707C3F28" w14:textId="77777777" w:rsidR="009D140B" w:rsidRDefault="009D140B" w:rsidP="00813CEF">
      <w:pPr>
        <w:rPr>
          <w:rFonts w:ascii="Times New Roman" w:hAnsi="Times New Roman" w:cs="Times New Roman"/>
          <w:b/>
          <w:sz w:val="48"/>
        </w:rPr>
      </w:pPr>
    </w:p>
    <w:p w14:paraId="06CB1E37" w14:textId="77777777" w:rsidR="00813CEF" w:rsidRPr="00602ED7" w:rsidRDefault="00813CEF" w:rsidP="00813CEF">
      <w:pPr>
        <w:rPr>
          <w:rFonts w:ascii="Times New Roman" w:hAnsi="Times New Roman" w:cs="Times New Roman"/>
          <w:b/>
          <w:sz w:val="48"/>
        </w:rPr>
      </w:pPr>
      <w:r>
        <w:rPr>
          <w:rFonts w:ascii="Times New Roman" w:hAnsi="Times New Roman" w:cs="Times New Roman"/>
          <w:b/>
          <w:sz w:val="48"/>
        </w:rPr>
        <w:lastRenderedPageBreak/>
        <w:t>Task 2</w:t>
      </w:r>
    </w:p>
    <w:p w14:paraId="3952DCED" w14:textId="31790D74" w:rsidR="00813CEF" w:rsidRPr="00AB44EA" w:rsidRDefault="00813CEF" w:rsidP="00813CEF">
      <w:pPr>
        <w:pStyle w:val="ListParagraph"/>
        <w:widowControl/>
        <w:numPr>
          <w:ilvl w:val="0"/>
          <w:numId w:val="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AB44EA">
        <w:rPr>
          <w:rFonts w:ascii="Times New Roman" w:hAnsi="Times New Roman" w:cs="Times New Roman"/>
          <w:sz w:val="28"/>
          <w:szCs w:val="28"/>
        </w:rPr>
        <w:t>Create a file named “19f-XXXX</w:t>
      </w:r>
      <w:r>
        <w:rPr>
          <w:rFonts w:ascii="Times New Roman" w:hAnsi="Times New Roman" w:cs="Times New Roman"/>
          <w:sz w:val="28"/>
          <w:szCs w:val="28"/>
        </w:rPr>
        <w:t>_OS-lab_rules</w:t>
      </w:r>
      <w:r w:rsidRPr="00AB44EA">
        <w:rPr>
          <w:rFonts w:ascii="Times New Roman" w:hAnsi="Times New Roman" w:cs="Times New Roman"/>
          <w:sz w:val="28"/>
          <w:szCs w:val="28"/>
        </w:rPr>
        <w:t>.txt”</w:t>
      </w:r>
      <w:r>
        <w:rPr>
          <w:rFonts w:ascii="Times New Roman" w:hAnsi="Times New Roman" w:cs="Times New Roman"/>
          <w:sz w:val="28"/>
          <w:szCs w:val="28"/>
        </w:rPr>
        <w:t xml:space="preserve"> using </w:t>
      </w:r>
      <w:proofErr w:type="spellStart"/>
      <w:r>
        <w:rPr>
          <w:rFonts w:ascii="Times New Roman" w:hAnsi="Times New Roman" w:cs="Times New Roman"/>
          <w:sz w:val="28"/>
          <w:szCs w:val="28"/>
        </w:rPr>
        <w:t>linux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ommands</w:t>
      </w:r>
      <w:r w:rsidRPr="00AB44EA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B44E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The file </w:t>
      </w:r>
      <w:r w:rsidR="00AF2ACD">
        <w:rPr>
          <w:rFonts w:ascii="Times New Roman" w:hAnsi="Times New Roman" w:cs="Times New Roman"/>
          <w:sz w:val="28"/>
          <w:szCs w:val="28"/>
        </w:rPr>
        <w:t>contains information on your profile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AF24BBC" w14:textId="77777777" w:rsidR="00813CEF" w:rsidRPr="00AB44EA" w:rsidRDefault="00813CEF" w:rsidP="00813CEF">
      <w:pPr>
        <w:pStyle w:val="ListParagraph"/>
        <w:widowControl/>
        <w:numPr>
          <w:ilvl w:val="0"/>
          <w:numId w:val="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want to s</w:t>
      </w:r>
      <w:r w:rsidRPr="00AB44EA">
        <w:rPr>
          <w:rFonts w:ascii="Times New Roman" w:hAnsi="Times New Roman" w:cs="Times New Roman"/>
          <w:sz w:val="28"/>
          <w:szCs w:val="28"/>
        </w:rPr>
        <w:t xml:space="preserve">et </w:t>
      </w:r>
      <w:r>
        <w:rPr>
          <w:rFonts w:ascii="Times New Roman" w:hAnsi="Times New Roman" w:cs="Times New Roman"/>
          <w:sz w:val="28"/>
          <w:szCs w:val="28"/>
        </w:rPr>
        <w:t xml:space="preserve">the rights of created file to this </w:t>
      </w:r>
      <w:r w:rsidRPr="00AB44EA">
        <w:rPr>
          <w:rFonts w:ascii="Times New Roman" w:hAnsi="Times New Roman" w:cs="Times New Roman"/>
          <w:sz w:val="28"/>
          <w:szCs w:val="28"/>
        </w:rPr>
        <w:t>(</w:t>
      </w:r>
      <w:r w:rsidRPr="00AB44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 </w:t>
      </w:r>
      <w:proofErr w:type="spellStart"/>
      <w:proofErr w:type="gramStart"/>
      <w:r w:rsidRPr="00AB44EA">
        <w:rPr>
          <w:rFonts w:ascii="Times New Roman" w:eastAsia="Times New Roman" w:hAnsi="Times New Roman" w:cs="Times New Roman"/>
          <w:color w:val="000000"/>
          <w:sz w:val="28"/>
          <w:szCs w:val="28"/>
        </w:rPr>
        <w:t>rwx</w:t>
      </w:r>
      <w:proofErr w:type="spellEnd"/>
      <w:r w:rsidRPr="00AB44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r</w:t>
      </w:r>
      <w:proofErr w:type="gramEnd"/>
      <w:r w:rsidRPr="00AB44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-x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r--</w:t>
      </w:r>
      <w:r w:rsidRPr="00AB44EA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 For these rights, you are required to convert the given rights</w:t>
      </w:r>
      <w:r w:rsidRPr="00AB44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in numeric format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using binary number system procedure covered in lecture</w:t>
      </w:r>
      <w:r w:rsidRPr="00AB44EA">
        <w:rPr>
          <w:rFonts w:ascii="Times New Roman" w:eastAsia="Times New Roman" w:hAnsi="Times New Roman" w:cs="Times New Roman"/>
          <w:color w:val="000000"/>
          <w:sz w:val="28"/>
          <w:szCs w:val="28"/>
        </w:rPr>
        <w:t>. Show complete working.</w:t>
      </w:r>
    </w:p>
    <w:p w14:paraId="7C504AC1" w14:textId="77777777" w:rsidR="00813CEF" w:rsidRDefault="00813CEF" w:rsidP="00813CEF">
      <w:pPr>
        <w:pStyle w:val="ListParagraph"/>
        <w:widowControl/>
        <w:numPr>
          <w:ilvl w:val="0"/>
          <w:numId w:val="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AB44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Now use the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derived </w:t>
      </w:r>
      <w:r w:rsidRPr="00AB44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number to change the permission of a file using </w:t>
      </w:r>
      <w:proofErr w:type="spellStart"/>
      <w:r w:rsidRPr="00AB44EA">
        <w:rPr>
          <w:rFonts w:ascii="Times New Roman" w:eastAsia="Times New Roman" w:hAnsi="Times New Roman" w:cs="Times New Roman"/>
          <w:color w:val="000000"/>
          <w:sz w:val="28"/>
          <w:szCs w:val="28"/>
        </w:rPr>
        <w:t>chmod</w:t>
      </w:r>
      <w:proofErr w:type="spellEnd"/>
      <w:r w:rsidRPr="00AB44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command.  </w:t>
      </w:r>
    </w:p>
    <w:p w14:paraId="2F50B7B0" w14:textId="77777777" w:rsidR="00813CEF" w:rsidRDefault="00813CEF" w:rsidP="00813CEF">
      <w:pPr>
        <w:pStyle w:val="ListParagraph"/>
        <w:widowControl/>
        <w:numPr>
          <w:ilvl w:val="0"/>
          <w:numId w:val="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contextualSpacing/>
        <w:jc w:val="both"/>
        <w:rPr>
          <w:rFonts w:ascii="Times New Roman" w:eastAsia="Times New Roman" w:hAnsi="Times New Roman" w:cs="Times New Roman"/>
          <w:color w:val="000000"/>
          <w:sz w:val="32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Append the output of ls command to created file.</w:t>
      </w:r>
      <w:r>
        <w:rPr>
          <w:rFonts w:ascii="Times New Roman" w:eastAsia="Times New Roman" w:hAnsi="Times New Roman" w:cs="Times New Roman"/>
          <w:color w:val="000000"/>
          <w:sz w:val="32"/>
          <w:szCs w:val="20"/>
        </w:rPr>
        <w:t xml:space="preserve"> </w:t>
      </w:r>
    </w:p>
    <w:p w14:paraId="46A3B23B" w14:textId="77777777" w:rsidR="00813CEF" w:rsidRPr="0003767D" w:rsidRDefault="00813CEF" w:rsidP="00813CE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color w:val="000000"/>
          <w:sz w:val="32"/>
          <w:szCs w:val="20"/>
        </w:rPr>
      </w:pPr>
    </w:p>
    <w:p w14:paraId="10F94C5D" w14:textId="77777777" w:rsidR="00813CEF" w:rsidRPr="00602ED7" w:rsidRDefault="00813CEF" w:rsidP="00813CEF">
      <w:pPr>
        <w:rPr>
          <w:rFonts w:ascii="Times New Roman" w:hAnsi="Times New Roman" w:cs="Times New Roman"/>
          <w:b/>
          <w:sz w:val="48"/>
        </w:rPr>
      </w:pPr>
    </w:p>
    <w:p w14:paraId="46F357D6" w14:textId="77777777" w:rsidR="003B32D8" w:rsidRDefault="003B32D8">
      <w:pPr>
        <w:pStyle w:val="BodyText"/>
        <w:spacing w:before="10"/>
        <w:rPr>
          <w:rFonts w:ascii="Times New Roman"/>
          <w:b/>
          <w:sz w:val="40"/>
        </w:rPr>
      </w:pPr>
    </w:p>
    <w:p w14:paraId="007D9499" w14:textId="77777777" w:rsidR="003B32D8" w:rsidRDefault="003B32D8">
      <w:pPr>
        <w:tabs>
          <w:tab w:val="left" w:pos="860"/>
        </w:tabs>
        <w:ind w:left="860" w:right="115" w:hanging="360"/>
        <w:rPr>
          <w:rFonts w:ascii="Carlito"/>
        </w:rPr>
      </w:pPr>
    </w:p>
    <w:sectPr w:rsidR="003B32D8">
      <w:pgSz w:w="12240" w:h="15840"/>
      <w:pgMar w:top="1440" w:right="132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rlito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7DF2"/>
    <w:multiLevelType w:val="hybridMultilevel"/>
    <w:tmpl w:val="E562A78C"/>
    <w:lvl w:ilvl="0" w:tplc="161474C6">
      <w:start w:val="1"/>
      <w:numFmt w:val="decimal"/>
      <w:lvlText w:val="%1."/>
      <w:lvlJc w:val="left"/>
      <w:pPr>
        <w:ind w:left="1223" w:hanging="360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298068D6">
      <w:numFmt w:val="bullet"/>
      <w:lvlText w:val="•"/>
      <w:lvlJc w:val="left"/>
      <w:pPr>
        <w:ind w:left="2026" w:hanging="360"/>
      </w:pPr>
      <w:rPr>
        <w:rFonts w:hint="default"/>
        <w:lang w:val="en-US" w:eastAsia="en-US" w:bidi="ar-SA"/>
      </w:rPr>
    </w:lvl>
    <w:lvl w:ilvl="2" w:tplc="410E0728">
      <w:numFmt w:val="bullet"/>
      <w:lvlText w:val="•"/>
      <w:lvlJc w:val="left"/>
      <w:pPr>
        <w:ind w:left="2833" w:hanging="360"/>
      </w:pPr>
      <w:rPr>
        <w:rFonts w:hint="default"/>
        <w:lang w:val="en-US" w:eastAsia="en-US" w:bidi="ar-SA"/>
      </w:rPr>
    </w:lvl>
    <w:lvl w:ilvl="3" w:tplc="E30AB73C">
      <w:numFmt w:val="bullet"/>
      <w:lvlText w:val="•"/>
      <w:lvlJc w:val="left"/>
      <w:pPr>
        <w:ind w:left="3640" w:hanging="360"/>
      </w:pPr>
      <w:rPr>
        <w:rFonts w:hint="default"/>
        <w:lang w:val="en-US" w:eastAsia="en-US" w:bidi="ar-SA"/>
      </w:rPr>
    </w:lvl>
    <w:lvl w:ilvl="4" w:tplc="24C4C754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 w:tplc="58867E70">
      <w:numFmt w:val="bullet"/>
      <w:lvlText w:val="•"/>
      <w:lvlJc w:val="left"/>
      <w:pPr>
        <w:ind w:left="5253" w:hanging="360"/>
      </w:pPr>
      <w:rPr>
        <w:rFonts w:hint="default"/>
        <w:lang w:val="en-US" w:eastAsia="en-US" w:bidi="ar-SA"/>
      </w:rPr>
    </w:lvl>
    <w:lvl w:ilvl="6" w:tplc="342854A6">
      <w:numFmt w:val="bullet"/>
      <w:lvlText w:val="•"/>
      <w:lvlJc w:val="left"/>
      <w:pPr>
        <w:ind w:left="6060" w:hanging="360"/>
      </w:pPr>
      <w:rPr>
        <w:rFonts w:hint="default"/>
        <w:lang w:val="en-US" w:eastAsia="en-US" w:bidi="ar-SA"/>
      </w:rPr>
    </w:lvl>
    <w:lvl w:ilvl="7" w:tplc="D01099FA">
      <w:numFmt w:val="bullet"/>
      <w:lvlText w:val="•"/>
      <w:lvlJc w:val="left"/>
      <w:pPr>
        <w:ind w:left="6866" w:hanging="360"/>
      </w:pPr>
      <w:rPr>
        <w:rFonts w:hint="default"/>
        <w:lang w:val="en-US" w:eastAsia="en-US" w:bidi="ar-SA"/>
      </w:rPr>
    </w:lvl>
    <w:lvl w:ilvl="8" w:tplc="A1E45188">
      <w:numFmt w:val="bullet"/>
      <w:lvlText w:val="•"/>
      <w:lvlJc w:val="left"/>
      <w:pPr>
        <w:ind w:left="767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71779CD"/>
    <w:multiLevelType w:val="hybridMultilevel"/>
    <w:tmpl w:val="EAB027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B0D00"/>
    <w:multiLevelType w:val="hybridMultilevel"/>
    <w:tmpl w:val="F446A9D0"/>
    <w:lvl w:ilvl="0" w:tplc="0E3442CE">
      <w:numFmt w:val="bullet"/>
      <w:lvlText w:val="•"/>
      <w:lvlJc w:val="left"/>
      <w:pPr>
        <w:ind w:left="853" w:hanging="500"/>
      </w:pPr>
      <w:rPr>
        <w:rFonts w:hint="default"/>
        <w:w w:val="99"/>
        <w:lang w:val="en-US" w:eastAsia="en-US" w:bidi="ar-SA"/>
      </w:rPr>
    </w:lvl>
    <w:lvl w:ilvl="1" w:tplc="56E85DC0">
      <w:numFmt w:val="bullet"/>
      <w:lvlText w:val="•"/>
      <w:lvlJc w:val="left"/>
      <w:pPr>
        <w:ind w:left="1736" w:hanging="500"/>
      </w:pPr>
      <w:rPr>
        <w:rFonts w:hint="default"/>
        <w:lang w:val="en-US" w:eastAsia="en-US" w:bidi="ar-SA"/>
      </w:rPr>
    </w:lvl>
    <w:lvl w:ilvl="2" w:tplc="0A28E948">
      <w:numFmt w:val="bullet"/>
      <w:lvlText w:val="•"/>
      <w:lvlJc w:val="left"/>
      <w:pPr>
        <w:ind w:left="2612" w:hanging="500"/>
      </w:pPr>
      <w:rPr>
        <w:rFonts w:hint="default"/>
        <w:lang w:val="en-US" w:eastAsia="en-US" w:bidi="ar-SA"/>
      </w:rPr>
    </w:lvl>
    <w:lvl w:ilvl="3" w:tplc="22FC63A8">
      <w:numFmt w:val="bullet"/>
      <w:lvlText w:val="•"/>
      <w:lvlJc w:val="left"/>
      <w:pPr>
        <w:ind w:left="3488" w:hanging="500"/>
      </w:pPr>
      <w:rPr>
        <w:rFonts w:hint="default"/>
        <w:lang w:val="en-US" w:eastAsia="en-US" w:bidi="ar-SA"/>
      </w:rPr>
    </w:lvl>
    <w:lvl w:ilvl="4" w:tplc="BEA8A582">
      <w:numFmt w:val="bullet"/>
      <w:lvlText w:val="•"/>
      <w:lvlJc w:val="left"/>
      <w:pPr>
        <w:ind w:left="4364" w:hanging="500"/>
      </w:pPr>
      <w:rPr>
        <w:rFonts w:hint="default"/>
        <w:lang w:val="en-US" w:eastAsia="en-US" w:bidi="ar-SA"/>
      </w:rPr>
    </w:lvl>
    <w:lvl w:ilvl="5" w:tplc="153E3790">
      <w:numFmt w:val="bullet"/>
      <w:lvlText w:val="•"/>
      <w:lvlJc w:val="left"/>
      <w:pPr>
        <w:ind w:left="5240" w:hanging="500"/>
      </w:pPr>
      <w:rPr>
        <w:rFonts w:hint="default"/>
        <w:lang w:val="en-US" w:eastAsia="en-US" w:bidi="ar-SA"/>
      </w:rPr>
    </w:lvl>
    <w:lvl w:ilvl="6" w:tplc="050840AC">
      <w:numFmt w:val="bullet"/>
      <w:lvlText w:val="•"/>
      <w:lvlJc w:val="left"/>
      <w:pPr>
        <w:ind w:left="6116" w:hanging="500"/>
      </w:pPr>
      <w:rPr>
        <w:rFonts w:hint="default"/>
        <w:lang w:val="en-US" w:eastAsia="en-US" w:bidi="ar-SA"/>
      </w:rPr>
    </w:lvl>
    <w:lvl w:ilvl="7" w:tplc="7A92C4C4">
      <w:numFmt w:val="bullet"/>
      <w:lvlText w:val="•"/>
      <w:lvlJc w:val="left"/>
      <w:pPr>
        <w:ind w:left="6992" w:hanging="500"/>
      </w:pPr>
      <w:rPr>
        <w:rFonts w:hint="default"/>
        <w:lang w:val="en-US" w:eastAsia="en-US" w:bidi="ar-SA"/>
      </w:rPr>
    </w:lvl>
    <w:lvl w:ilvl="8" w:tplc="3A0E72B4">
      <w:numFmt w:val="bullet"/>
      <w:lvlText w:val="•"/>
      <w:lvlJc w:val="left"/>
      <w:pPr>
        <w:ind w:left="7868" w:hanging="500"/>
      </w:pPr>
      <w:rPr>
        <w:rFonts w:hint="default"/>
        <w:lang w:val="en-US" w:eastAsia="en-US" w:bidi="ar-SA"/>
      </w:rPr>
    </w:lvl>
  </w:abstractNum>
  <w:abstractNum w:abstractNumId="3" w15:restartNumberingAfterBreak="0">
    <w:nsid w:val="223C175B"/>
    <w:multiLevelType w:val="hybridMultilevel"/>
    <w:tmpl w:val="694CF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sLCwMDIzNjQxtjBX0lEKTi0uzszPAykwrAUAaWeQuywAAAA="/>
  </w:docVars>
  <w:rsids>
    <w:rsidRoot w:val="003B32D8"/>
    <w:rsid w:val="00051576"/>
    <w:rsid w:val="00263D75"/>
    <w:rsid w:val="0038689C"/>
    <w:rsid w:val="003B32D8"/>
    <w:rsid w:val="00474D9E"/>
    <w:rsid w:val="004B76CA"/>
    <w:rsid w:val="00511634"/>
    <w:rsid w:val="00813CEF"/>
    <w:rsid w:val="0089348A"/>
    <w:rsid w:val="009B52ED"/>
    <w:rsid w:val="009D140B"/>
    <w:rsid w:val="00AC6C27"/>
    <w:rsid w:val="00AF2ACD"/>
    <w:rsid w:val="00B90398"/>
    <w:rsid w:val="00DC3193"/>
    <w:rsid w:val="00E339FB"/>
    <w:rsid w:val="00E364D7"/>
    <w:rsid w:val="00FB0F41"/>
    <w:rsid w:val="00FC6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EABFD"/>
  <w15:docId w15:val="{F0970328-417D-4D32-B399-B9C29810F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ind w:left="738"/>
      <w:outlineLvl w:val="0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5"/>
      <w:szCs w:val="25"/>
    </w:rPr>
  </w:style>
  <w:style w:type="paragraph" w:styleId="ListParagraph">
    <w:name w:val="List Paragraph"/>
    <w:basedOn w:val="Normal"/>
    <w:uiPriority w:val="34"/>
    <w:qFormat/>
    <w:pPr>
      <w:ind w:left="1013" w:hanging="503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AOS</Company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qsa Younas</cp:lastModifiedBy>
  <cp:revision>21</cp:revision>
  <dcterms:created xsi:type="dcterms:W3CDTF">2021-03-15T19:09:00Z</dcterms:created>
  <dcterms:modified xsi:type="dcterms:W3CDTF">2024-08-2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2-12T00:00:00Z</vt:filetime>
  </property>
</Properties>
</file>